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1F85" w:rsidRPr="00141F85" w:rsidRDefault="00141F85" w:rsidP="00141F85">
      <w:pPr>
        <w:spacing w:after="0" w:line="240" w:lineRule="auto"/>
        <w:jc w:val="center"/>
        <w:rPr>
          <w:rFonts w:eastAsia="Meiryo"/>
          <w:b/>
          <w:sz w:val="52"/>
          <w:szCs w:val="52"/>
        </w:rPr>
      </w:pPr>
      <w:r w:rsidRPr="00141F85">
        <w:rPr>
          <w:rFonts w:eastAsia="Meiryo"/>
          <w:b/>
          <w:sz w:val="52"/>
          <w:szCs w:val="52"/>
        </w:rPr>
        <w:t>TOPSAIL UNITED CHURCH</w:t>
      </w:r>
    </w:p>
    <w:p w:rsidR="00141F85" w:rsidRDefault="00141F85" w:rsidP="00141F85">
      <w:pPr>
        <w:spacing w:after="0" w:line="240" w:lineRule="auto"/>
        <w:jc w:val="center"/>
        <w:rPr>
          <w:b/>
          <w:i/>
          <w:sz w:val="44"/>
          <w:szCs w:val="44"/>
        </w:rPr>
      </w:pPr>
      <w:r w:rsidRPr="00141F85">
        <w:rPr>
          <w:b/>
          <w:i/>
          <w:sz w:val="44"/>
          <w:szCs w:val="44"/>
        </w:rPr>
        <w:t>“The Church by the Side of the Road”</w:t>
      </w:r>
    </w:p>
    <w:p w:rsidR="00141F85" w:rsidRDefault="00141F85" w:rsidP="00141F85">
      <w:pPr>
        <w:spacing w:after="0" w:line="240" w:lineRule="auto"/>
        <w:jc w:val="center"/>
        <w:rPr>
          <w:b/>
          <w:i/>
          <w:sz w:val="44"/>
          <w:szCs w:val="44"/>
        </w:rPr>
      </w:pPr>
    </w:p>
    <w:p w:rsidR="00141F85" w:rsidRDefault="00141F85" w:rsidP="00141F85">
      <w:pPr>
        <w:spacing w:after="0" w:line="240" w:lineRule="auto"/>
        <w:jc w:val="center"/>
        <w:rPr>
          <w:b/>
          <w:i/>
          <w:sz w:val="44"/>
          <w:szCs w:val="44"/>
        </w:rPr>
      </w:pPr>
    </w:p>
    <w:p w:rsidR="00141F85" w:rsidRPr="00141F85" w:rsidRDefault="00543107" w:rsidP="00141F85">
      <w:pPr>
        <w:spacing w:after="0" w:line="240" w:lineRule="auto"/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181</w:t>
      </w:r>
      <w:r w:rsidRPr="00543107">
        <w:rPr>
          <w:b/>
          <w:sz w:val="44"/>
          <w:szCs w:val="44"/>
          <w:vertAlign w:val="superscript"/>
        </w:rPr>
        <w:t>st</w:t>
      </w:r>
      <w:r>
        <w:rPr>
          <w:b/>
          <w:sz w:val="44"/>
          <w:szCs w:val="44"/>
        </w:rPr>
        <w:t xml:space="preserve"> </w:t>
      </w:r>
      <w:r w:rsidR="00141F85" w:rsidRPr="00141F85">
        <w:rPr>
          <w:b/>
          <w:sz w:val="44"/>
          <w:szCs w:val="44"/>
        </w:rPr>
        <w:t>Anniversary</w:t>
      </w:r>
    </w:p>
    <w:p w:rsidR="00141F85" w:rsidRDefault="00141F85" w:rsidP="00141F85">
      <w:pPr>
        <w:spacing w:after="0" w:line="240" w:lineRule="auto"/>
        <w:jc w:val="center"/>
        <w:rPr>
          <w:sz w:val="32"/>
          <w:szCs w:val="32"/>
        </w:rPr>
      </w:pPr>
      <w:r w:rsidRPr="00141F85">
        <w:rPr>
          <w:sz w:val="32"/>
          <w:szCs w:val="32"/>
        </w:rPr>
        <w:t>Celebration Service</w:t>
      </w:r>
    </w:p>
    <w:p w:rsidR="00141F85" w:rsidRPr="00141F85" w:rsidRDefault="00141F85" w:rsidP="00141F85">
      <w:pPr>
        <w:spacing w:after="0" w:line="240" w:lineRule="auto"/>
        <w:jc w:val="center"/>
        <w:rPr>
          <w:sz w:val="32"/>
          <w:szCs w:val="32"/>
        </w:rPr>
      </w:pPr>
    </w:p>
    <w:p w:rsidR="00141F85" w:rsidRDefault="008142EC" w:rsidP="00141F85">
      <w:pPr>
        <w:spacing w:after="0" w:line="24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Sunday, November 25</w:t>
      </w:r>
      <w:r w:rsidR="003C554C" w:rsidRPr="003C554C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>, 2018</w:t>
      </w:r>
      <w:r w:rsidR="00141F85">
        <w:rPr>
          <w:sz w:val="32"/>
          <w:szCs w:val="32"/>
        </w:rPr>
        <w:t xml:space="preserve"> @ 10:30 a.m.</w:t>
      </w:r>
    </w:p>
    <w:p w:rsidR="00141F85" w:rsidRPr="00141F85" w:rsidRDefault="00141F85" w:rsidP="00141F85">
      <w:pPr>
        <w:spacing w:after="0" w:line="240" w:lineRule="auto"/>
        <w:jc w:val="center"/>
        <w:rPr>
          <w:sz w:val="32"/>
          <w:szCs w:val="32"/>
        </w:rPr>
      </w:pPr>
    </w:p>
    <w:p w:rsidR="00141F85" w:rsidRPr="00141F85" w:rsidRDefault="00141F85" w:rsidP="00141F85">
      <w:pPr>
        <w:spacing w:after="0" w:line="240" w:lineRule="auto"/>
        <w:jc w:val="center"/>
        <w:rPr>
          <w:b/>
          <w:i/>
          <w:sz w:val="44"/>
          <w:szCs w:val="44"/>
        </w:rPr>
      </w:pPr>
    </w:p>
    <w:p w:rsidR="00141F85" w:rsidRPr="00141F85" w:rsidRDefault="00141F85" w:rsidP="00141F85">
      <w:pPr>
        <w:spacing w:after="0" w:line="240" w:lineRule="auto"/>
        <w:jc w:val="center"/>
        <w:rPr>
          <w:b/>
          <w:sz w:val="28"/>
          <w:szCs w:val="28"/>
        </w:rPr>
      </w:pPr>
    </w:p>
    <w:p w:rsidR="00141F85" w:rsidRPr="00141F85" w:rsidRDefault="00141F85" w:rsidP="00141F85">
      <w:pPr>
        <w:pStyle w:val="ListParagraph"/>
        <w:spacing w:after="0" w:line="240" w:lineRule="auto"/>
        <w:ind w:left="405"/>
        <w:rPr>
          <w:b/>
          <w:sz w:val="28"/>
          <w:szCs w:val="28"/>
        </w:rPr>
      </w:pPr>
      <w:r w:rsidRPr="00141F85">
        <w:rPr>
          <w:b/>
          <w:sz w:val="28"/>
          <w:szCs w:val="28"/>
        </w:rPr>
        <w:t>Minister:</w:t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  <w:t>Rev. Bruce Kearley</w:t>
      </w:r>
    </w:p>
    <w:p w:rsidR="003A2684" w:rsidRDefault="00141F85" w:rsidP="00141F85">
      <w:pPr>
        <w:pStyle w:val="ListParagraph"/>
        <w:spacing w:after="0" w:line="240" w:lineRule="auto"/>
        <w:ind w:left="405"/>
        <w:rPr>
          <w:b/>
          <w:sz w:val="28"/>
          <w:szCs w:val="28"/>
        </w:rPr>
      </w:pPr>
      <w:r w:rsidRPr="00141F85">
        <w:rPr>
          <w:b/>
          <w:sz w:val="28"/>
          <w:szCs w:val="28"/>
        </w:rPr>
        <w:t>Youth Program Coordinator</w:t>
      </w:r>
    </w:p>
    <w:p w:rsidR="00141F85" w:rsidRPr="00141F85" w:rsidRDefault="003A2684" w:rsidP="00141F85">
      <w:pPr>
        <w:pStyle w:val="ListParagraph"/>
        <w:spacing w:after="0" w:line="240" w:lineRule="auto"/>
        <w:ind w:left="405"/>
        <w:rPr>
          <w:b/>
          <w:sz w:val="28"/>
          <w:szCs w:val="28"/>
        </w:rPr>
      </w:pPr>
      <w:r>
        <w:rPr>
          <w:b/>
          <w:sz w:val="28"/>
          <w:szCs w:val="28"/>
        </w:rPr>
        <w:t>&amp; Band Director</w:t>
      </w:r>
      <w:r w:rsidR="00141F85" w:rsidRPr="00141F85">
        <w:rPr>
          <w:b/>
          <w:sz w:val="28"/>
          <w:szCs w:val="28"/>
        </w:rPr>
        <w:t>: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Brett Vey</w:t>
      </w:r>
    </w:p>
    <w:p w:rsidR="00141F85" w:rsidRPr="00141F85" w:rsidRDefault="00141F85" w:rsidP="00141F85">
      <w:pPr>
        <w:pStyle w:val="ListParagraph"/>
        <w:spacing w:after="0" w:line="240" w:lineRule="auto"/>
        <w:ind w:left="405"/>
        <w:rPr>
          <w:b/>
          <w:sz w:val="28"/>
          <w:szCs w:val="28"/>
        </w:rPr>
      </w:pPr>
      <w:r w:rsidRPr="00141F85">
        <w:rPr>
          <w:b/>
          <w:sz w:val="28"/>
          <w:szCs w:val="28"/>
        </w:rPr>
        <w:t>Organist:</w:t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  <w:t>Beth Cranston</w:t>
      </w:r>
    </w:p>
    <w:p w:rsidR="00141F85" w:rsidRPr="00141F85" w:rsidRDefault="00141F85" w:rsidP="00141F85">
      <w:pPr>
        <w:pStyle w:val="ListParagraph"/>
        <w:spacing w:after="0" w:line="240" w:lineRule="auto"/>
        <w:ind w:left="405"/>
        <w:rPr>
          <w:b/>
          <w:sz w:val="28"/>
          <w:szCs w:val="28"/>
        </w:rPr>
      </w:pPr>
      <w:r w:rsidRPr="00141F85">
        <w:rPr>
          <w:b/>
          <w:sz w:val="28"/>
          <w:szCs w:val="28"/>
        </w:rPr>
        <w:t>Choir Director:</w:t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>Andrew Cranston</w:t>
      </w:r>
    </w:p>
    <w:p w:rsidR="00141F85" w:rsidRPr="00141F85" w:rsidRDefault="00141F85" w:rsidP="00141F85">
      <w:pPr>
        <w:pStyle w:val="ListParagraph"/>
        <w:spacing w:after="0" w:line="240" w:lineRule="auto"/>
        <w:ind w:left="405"/>
        <w:rPr>
          <w:b/>
          <w:sz w:val="28"/>
          <w:szCs w:val="28"/>
        </w:rPr>
      </w:pPr>
      <w:r w:rsidRPr="00141F85">
        <w:rPr>
          <w:b/>
          <w:sz w:val="28"/>
          <w:szCs w:val="28"/>
        </w:rPr>
        <w:t>Musical Ensembles:</w:t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bookmarkStart w:id="0" w:name="_GoBack"/>
      <w:bookmarkEnd w:id="0"/>
      <w:r w:rsidRPr="00141F85"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>Mixed Choir</w:t>
      </w:r>
    </w:p>
    <w:p w:rsidR="00141F85" w:rsidRPr="00141F85" w:rsidRDefault="00141F85" w:rsidP="00141F85">
      <w:pPr>
        <w:pStyle w:val="ListParagraph"/>
        <w:spacing w:after="0" w:line="240" w:lineRule="auto"/>
        <w:ind w:left="405"/>
        <w:rPr>
          <w:b/>
          <w:sz w:val="28"/>
          <w:szCs w:val="28"/>
        </w:rPr>
      </w:pP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  <w:t>Men's Choir</w:t>
      </w:r>
    </w:p>
    <w:p w:rsidR="002C1CBA" w:rsidRDefault="002C1CBA" w:rsidP="00141F85">
      <w:pPr>
        <w:pStyle w:val="ListParagraph"/>
        <w:spacing w:after="0" w:line="240" w:lineRule="auto"/>
        <w:ind w:left="405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he Courage Choir</w:t>
      </w:r>
    </w:p>
    <w:p w:rsidR="002C1CBA" w:rsidRDefault="002C1CBA" w:rsidP="00141F85">
      <w:pPr>
        <w:pStyle w:val="ListParagraph"/>
        <w:spacing w:after="0" w:line="240" w:lineRule="auto"/>
        <w:ind w:left="405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Inspiration Band</w:t>
      </w:r>
    </w:p>
    <w:p w:rsidR="00141F85" w:rsidRPr="00141F85" w:rsidRDefault="00141F85" w:rsidP="00141F85">
      <w:pPr>
        <w:pStyle w:val="ListParagraph"/>
        <w:spacing w:after="0" w:line="240" w:lineRule="auto"/>
        <w:ind w:left="405"/>
        <w:rPr>
          <w:b/>
          <w:sz w:val="28"/>
          <w:szCs w:val="28"/>
        </w:rPr>
      </w:pP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Rev. </w:t>
      </w:r>
      <w:r w:rsidRPr="00141F85">
        <w:rPr>
          <w:b/>
          <w:sz w:val="28"/>
          <w:szCs w:val="28"/>
        </w:rPr>
        <w:t>Bruce Kearley</w:t>
      </w:r>
    </w:p>
    <w:p w:rsidR="00141F85" w:rsidRPr="00141F85" w:rsidRDefault="00141F85" w:rsidP="00141F85">
      <w:pPr>
        <w:pStyle w:val="ListParagraph"/>
        <w:spacing w:after="0" w:line="240" w:lineRule="auto"/>
        <w:ind w:left="405"/>
        <w:jc w:val="both"/>
        <w:rPr>
          <w:b/>
          <w:sz w:val="28"/>
          <w:szCs w:val="28"/>
        </w:rPr>
      </w:pPr>
      <w:r w:rsidRPr="00141F85">
        <w:rPr>
          <w:b/>
          <w:sz w:val="28"/>
          <w:szCs w:val="28"/>
        </w:rPr>
        <w:t>Office Manager:</w:t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  <w:t>Jacqui Kennedy</w:t>
      </w:r>
    </w:p>
    <w:p w:rsidR="00141F85" w:rsidRPr="00141F85" w:rsidRDefault="00141F85" w:rsidP="00141F85">
      <w:pPr>
        <w:pStyle w:val="ListParagraph"/>
        <w:spacing w:after="0" w:line="240" w:lineRule="auto"/>
        <w:ind w:left="405"/>
        <w:rPr>
          <w:b/>
          <w:sz w:val="28"/>
          <w:szCs w:val="28"/>
        </w:rPr>
      </w:pPr>
      <w:r w:rsidRPr="00141F85">
        <w:rPr>
          <w:b/>
          <w:sz w:val="28"/>
          <w:szCs w:val="28"/>
        </w:rPr>
        <w:t>Caretaker:</w:t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141F85">
        <w:rPr>
          <w:b/>
          <w:sz w:val="28"/>
          <w:szCs w:val="28"/>
        </w:rPr>
        <w:tab/>
        <w:t>Roger Richards</w:t>
      </w:r>
    </w:p>
    <w:p w:rsidR="00A619D1" w:rsidRDefault="00A619D1" w:rsidP="00B11E94">
      <w:pPr>
        <w:spacing w:after="0" w:line="240" w:lineRule="auto"/>
        <w:rPr>
          <w:sz w:val="20"/>
          <w:szCs w:val="20"/>
          <w:lang w:val="en-GB"/>
        </w:rPr>
      </w:pPr>
    </w:p>
    <w:p w:rsidR="00141F85" w:rsidRDefault="00141F85" w:rsidP="00B11E94">
      <w:pPr>
        <w:spacing w:after="0" w:line="240" w:lineRule="auto"/>
        <w:rPr>
          <w:sz w:val="20"/>
          <w:szCs w:val="20"/>
          <w:lang w:val="en-GB"/>
        </w:rPr>
      </w:pPr>
    </w:p>
    <w:p w:rsidR="00141F85" w:rsidRDefault="00141F85" w:rsidP="00B11E94">
      <w:pPr>
        <w:spacing w:after="0" w:line="240" w:lineRule="auto"/>
        <w:rPr>
          <w:sz w:val="20"/>
          <w:szCs w:val="20"/>
          <w:lang w:val="en-GB"/>
        </w:rPr>
      </w:pPr>
    </w:p>
    <w:p w:rsidR="00B11E94" w:rsidRDefault="00B11E94" w:rsidP="00B11E94">
      <w:pPr>
        <w:spacing w:after="0" w:line="240" w:lineRule="auto"/>
        <w:rPr>
          <w:sz w:val="20"/>
          <w:szCs w:val="20"/>
          <w:lang w:val="en-GB"/>
        </w:rPr>
      </w:pPr>
    </w:p>
    <w:p w:rsidR="008F5E29" w:rsidRDefault="008F5E29" w:rsidP="00B11E94">
      <w:pPr>
        <w:spacing w:after="0" w:line="240" w:lineRule="auto"/>
        <w:rPr>
          <w:sz w:val="20"/>
          <w:szCs w:val="20"/>
          <w:lang w:val="en-GB"/>
        </w:rPr>
      </w:pPr>
    </w:p>
    <w:p w:rsidR="008F5E29" w:rsidRDefault="008F5E29" w:rsidP="00B11E94">
      <w:pPr>
        <w:spacing w:after="0" w:line="240" w:lineRule="auto"/>
        <w:rPr>
          <w:sz w:val="20"/>
          <w:szCs w:val="20"/>
          <w:lang w:val="en-GB"/>
        </w:rPr>
      </w:pPr>
    </w:p>
    <w:p w:rsidR="008F5E29" w:rsidRDefault="008F5E29" w:rsidP="00B11E94">
      <w:pPr>
        <w:spacing w:after="0" w:line="240" w:lineRule="auto"/>
        <w:rPr>
          <w:sz w:val="20"/>
          <w:szCs w:val="20"/>
          <w:lang w:val="en-GB"/>
        </w:rPr>
      </w:pPr>
    </w:p>
    <w:p w:rsidR="008F5E29" w:rsidRDefault="008F5E29" w:rsidP="00B11E94">
      <w:pPr>
        <w:spacing w:after="0" w:line="240" w:lineRule="auto"/>
        <w:rPr>
          <w:sz w:val="20"/>
          <w:szCs w:val="20"/>
          <w:lang w:val="en-GB"/>
        </w:rPr>
      </w:pPr>
    </w:p>
    <w:p w:rsidR="008F5E29" w:rsidRDefault="008F5E29" w:rsidP="00B11E94">
      <w:pPr>
        <w:spacing w:after="0" w:line="240" w:lineRule="auto"/>
        <w:rPr>
          <w:sz w:val="20"/>
          <w:szCs w:val="20"/>
          <w:lang w:val="en-GB"/>
        </w:rPr>
      </w:pPr>
    </w:p>
    <w:p w:rsidR="00141F85" w:rsidRPr="006D5B6C" w:rsidRDefault="00141F85" w:rsidP="00B11E94">
      <w:pPr>
        <w:spacing w:after="0" w:line="240" w:lineRule="auto"/>
        <w:jc w:val="center"/>
        <w:rPr>
          <w:sz w:val="20"/>
          <w:szCs w:val="20"/>
        </w:rPr>
      </w:pPr>
      <w:r w:rsidRPr="006D5B6C">
        <w:rPr>
          <w:sz w:val="20"/>
          <w:szCs w:val="20"/>
        </w:rPr>
        <w:t>P.O. Box 13010, Station Topsail, Conception Bay South, NL, A1W 2K1</w:t>
      </w:r>
    </w:p>
    <w:p w:rsidR="00141F85" w:rsidRPr="006D5B6C" w:rsidRDefault="002F3FFA" w:rsidP="00B11E94">
      <w:pPr>
        <w:spacing w:after="0" w:line="240" w:lineRule="auto"/>
        <w:jc w:val="center"/>
        <w:rPr>
          <w:b/>
          <w:sz w:val="20"/>
          <w:szCs w:val="20"/>
          <w:u w:val="single"/>
        </w:rPr>
      </w:pPr>
      <w:hyperlink r:id="rId5" w:history="1">
        <w:r w:rsidR="00141F85" w:rsidRPr="006D5B6C">
          <w:rPr>
            <w:rStyle w:val="Hyperlink"/>
            <w:sz w:val="20"/>
            <w:szCs w:val="20"/>
          </w:rPr>
          <w:t>www.topsailunitedchurch.nf.net</w:t>
        </w:r>
      </w:hyperlink>
    </w:p>
    <w:p w:rsidR="00141F85" w:rsidRDefault="00141F85" w:rsidP="00B11E94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Telephone: 834-4567    </w:t>
      </w:r>
      <w:r w:rsidRPr="006D5B6C">
        <w:rPr>
          <w:b/>
          <w:sz w:val="20"/>
          <w:szCs w:val="20"/>
        </w:rPr>
        <w:t xml:space="preserve"> Fax: 834-6200</w:t>
      </w:r>
    </w:p>
    <w:bookmarkStart w:id="1" w:name="_MON_1604560589"/>
    <w:bookmarkEnd w:id="1"/>
    <w:p w:rsidR="00B11E94" w:rsidRPr="00B11E94" w:rsidRDefault="00C91C23" w:rsidP="00B11E94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object w:dxaOrig="8266" w:dyaOrig="2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2.9pt;height:13pt" o:ole="">
            <v:imagedata r:id="rId6" o:title=""/>
          </v:shape>
          <o:OLEObject Type="Embed" ProgID="Word.Document.12" ShapeID="_x0000_i1025" DrawAspect="Content" ObjectID="_1604562150" r:id="rId7">
            <o:FieldCodes>\s</o:FieldCodes>
          </o:OLEObject>
        </w:object>
      </w:r>
    </w:p>
    <w:sectPr w:rsidR="00B11E94" w:rsidRPr="00B11E94" w:rsidSect="00863E2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">
    <w:altName w:val="MS Gothic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7279D"/>
    <w:multiLevelType w:val="hybridMultilevel"/>
    <w:tmpl w:val="CABC1742"/>
    <w:lvl w:ilvl="0" w:tplc="42F89558">
      <w:start w:val="16"/>
      <w:numFmt w:val="bullet"/>
      <w:lvlText w:val="-"/>
      <w:lvlJc w:val="left"/>
      <w:pPr>
        <w:ind w:left="405" w:hanging="360"/>
      </w:pPr>
      <w:rPr>
        <w:rFonts w:ascii="Calibri" w:eastAsia="Calibri" w:hAnsi="Calibri" w:cs="Times New Roman" w:hint="default"/>
        <w:b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1MQRBSzNLC3MLJR2l4NTi4sz8PJACw1oAZwpsTywAAAA="/>
  </w:docVars>
  <w:rsids>
    <w:rsidRoot w:val="00141F85"/>
    <w:rsid w:val="0008292B"/>
    <w:rsid w:val="00091338"/>
    <w:rsid w:val="00141F85"/>
    <w:rsid w:val="002C1CBA"/>
    <w:rsid w:val="002F3FFA"/>
    <w:rsid w:val="003A2684"/>
    <w:rsid w:val="003A354D"/>
    <w:rsid w:val="003C554C"/>
    <w:rsid w:val="00543107"/>
    <w:rsid w:val="005B51AC"/>
    <w:rsid w:val="0062102E"/>
    <w:rsid w:val="007513E5"/>
    <w:rsid w:val="008142EC"/>
    <w:rsid w:val="00863E26"/>
    <w:rsid w:val="008F5E29"/>
    <w:rsid w:val="00A619D1"/>
    <w:rsid w:val="00B11E94"/>
    <w:rsid w:val="00C30E33"/>
    <w:rsid w:val="00C91C23"/>
    <w:rsid w:val="00DE4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904CDE-A4D4-47FD-AD08-21B405755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1F85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41F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41F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package" Target="embeddings/Microsoft_Word_Document.doc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://www.topsailunitedchurch.nf.ne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ercer</dc:creator>
  <cp:lastModifiedBy>Ken</cp:lastModifiedBy>
  <cp:revision>4</cp:revision>
  <dcterms:created xsi:type="dcterms:W3CDTF">2018-11-24T14:02:00Z</dcterms:created>
  <dcterms:modified xsi:type="dcterms:W3CDTF">2018-11-24T14:26:00Z</dcterms:modified>
</cp:coreProperties>
</file>